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bookmarkStart w:id="21" w:name="corporate-experience"/>
    <w:p>
      <w:pPr>
        <w:pStyle w:val="Heading2"/>
      </w:pPr>
      <w:r>
        <w:t xml:space="preserve">Corporate Experience</w:t>
      </w:r>
    </w:p>
    <w:bookmarkEnd w:id="21"/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 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subjet at EPITECH</w:t>
      </w:r>
    </w:p>
    <w:p>
      <w:pPr>
        <w:pStyle w:val="Definition"/>
      </w:pPr>
      <w:r>
        <w:t xml:space="preserve">I was in charge of the subject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for the second year students at the School EPITECH. I also took part to other subjects.</w:t>
      </w:r>
    </w:p>
    <w:bookmarkStart w:id="22" w:name="open-source-contributions"/>
    <w:p>
      <w:pPr>
        <w:pStyle w:val="Heading2"/>
      </w:pPr>
      <w:r>
        <w:t xml:space="preserve">Open Source Contributions</w:t>
      </w:r>
    </w:p>
    <w:bookmarkEnd w:id="22"/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Link"/>
          </w:rPr>
          <w:t xml:space="preserve">sednl</w:t>
        </w:r>
      </w:hyperlink>
      <w:r>
        <w:t xml:space="preserve">, a simple event driven network library.</w:t>
      </w:r>
    </w:p>
    <w:bookmarkStart w:id="24" w:name="education"/>
    <w:p>
      <w:pPr>
        <w:pStyle w:val="Heading2"/>
      </w:pPr>
      <w:r>
        <w:t xml:space="preserve">Education</w:t>
      </w:r>
    </w:p>
    <w:bookmarkEnd w:id="24"/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 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 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bookmarkStart w:id="25" w:name="activities-and-interests"/>
    <w:p>
      <w:pPr>
        <w:pStyle w:val="Heading2"/>
      </w:pPr>
      <w:r>
        <w:t xml:space="preserve">Activities and interests</w:t>
      </w:r>
    </w:p>
    <w:bookmarkEnd w:id="25"/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 </w:t>
      </w:r>
      <w:r>
        <w:t xml:space="preserve">• +33 6 43 01 74 02 • 26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6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Link"/>
          </w:rPr>
          <w:t xml:space="preserve">html vers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b9bd9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zenol.fr/resume/index.docx" TargetMode="External" /><Relationship Type="http://schemas.openxmlformats.org/officeDocument/2006/relationships/hyperlink" Id="rId29" Target="http://zenol.fr/resume/index.html" TargetMode="External" /><Relationship Type="http://schemas.openxmlformats.org/officeDocument/2006/relationships/hyperlink" Id="rId26" Target="http://zenol.fr/resume/index.pdf" TargetMode="External" /><Relationship Type="http://schemas.openxmlformats.org/officeDocument/2006/relationships/hyperlink" Id="rId27" Target="http://zenol.fr/resume/index.txt" TargetMode="External" /><Relationship Type="http://schemas.openxmlformats.org/officeDocument/2006/relationships/hyperlink" Id="rId23" Target="https://github.com/zenol/sed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</cp:coreProperties>
</file>